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A61D" w14:textId="77777777" w:rsidR="004F54B2" w:rsidRPr="000643F7" w:rsidRDefault="00B11DC9" w:rsidP="00BA2BC6">
      <w:pPr>
        <w:spacing w:after="0" w:line="240" w:lineRule="auto"/>
        <w:jc w:val="center"/>
        <w:rPr>
          <w:lang w:val="en-GB"/>
        </w:rPr>
      </w:pPr>
      <w:r w:rsidRPr="000643F7">
        <w:rPr>
          <w:noProof/>
          <w:lang w:val="en-SG" w:eastAsia="en-SG"/>
        </w:rPr>
        <w:drawing>
          <wp:inline distT="0" distB="0" distL="0" distR="0" wp14:anchorId="349048E4" wp14:editId="1E492DB8">
            <wp:extent cx="3596968" cy="970498"/>
            <wp:effectExtent l="0" t="0" r="3810" b="1270"/>
            <wp:docPr id="1026" name="Picture 2" descr="C:\Users\K RADA\Documents\VTan\Axcel Group\Clients\NUHS\TAPS logo\TAP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K RADA\Documents\VTan\Axcel Group\Clients\NUHS\TAPS logo\TAP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68" cy="9704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026866" w14:textId="77777777" w:rsidR="00B11DC9" w:rsidRPr="000643F7" w:rsidRDefault="00B11DC9" w:rsidP="00BA2BC6">
      <w:pPr>
        <w:spacing w:after="0" w:line="240" w:lineRule="auto"/>
        <w:jc w:val="center"/>
        <w:rPr>
          <w:rFonts w:ascii="Arial" w:hAnsi="Arial" w:cs="Arial"/>
          <w:sz w:val="24"/>
          <w:lang w:val="en-GB"/>
        </w:rPr>
      </w:pPr>
      <w:r w:rsidRPr="000643F7">
        <w:rPr>
          <w:rFonts w:ascii="Arial" w:eastAsia="+mn-ea" w:hAnsi="Arial" w:cs="Arial"/>
          <w:bCs/>
          <w:noProof/>
          <w:kern w:val="24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6BABFB" wp14:editId="507538B7">
                <wp:simplePos x="0" y="0"/>
                <wp:positionH relativeFrom="margin">
                  <wp:posOffset>-51891</wp:posOffset>
                </wp:positionH>
                <wp:positionV relativeFrom="paragraph">
                  <wp:posOffset>73742</wp:posOffset>
                </wp:positionV>
                <wp:extent cx="1054646" cy="386080"/>
                <wp:effectExtent l="0" t="0" r="1270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646" cy="38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99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4DB9D9" w14:textId="77777777" w:rsidR="00B11DC9" w:rsidRDefault="00B11DC9" w:rsidP="00B11D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BABFB" id="Rectangle 1" o:spid="_x0000_s1026" style="position:absolute;left:0;text-align:left;margin-left:-4.1pt;margin-top:5.8pt;width:83.05pt;height:30.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" fillcolor="white [3212]" strokecolor="#099">
                <v:textbox>
                  <w:txbxContent>
                    <w:p w14:paraId="234DB9D9" w14:textId="77777777" w:rsidR="00B11DC9" w:rsidRDefault="00B11DC9" w:rsidP="00B11DC9"/>
                  </w:txbxContent>
                </v:textbox>
                <w10:wrap anchorx="margin"/>
              </v:rect>
            </w:pict>
          </mc:Fallback>
        </mc:AlternateContent>
      </w:r>
    </w:p>
    <w:p w14:paraId="086BDDF0" w14:textId="2C7F2BCF" w:rsidR="00B11DC9" w:rsidRPr="000643F7" w:rsidRDefault="00F860F4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>CASE STUDY</w:t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B16786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  <w:t xml:space="preserve">        </w:t>
      </w:r>
      <w:r w:rsidR="00B02E95">
        <w:rPr>
          <w:rFonts w:ascii="Arial" w:hAnsi="Arial" w:cs="Arial"/>
          <w:noProof/>
          <w:sz w:val="24"/>
          <w:lang w:val="en-SG" w:eastAsia="en-SG"/>
        </w:rPr>
        <w:drawing>
          <wp:inline distT="0" distB="0" distL="0" distR="0" wp14:anchorId="3303A4D0" wp14:editId="4BA59595">
            <wp:extent cx="777240" cy="15510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MARK_logo_Colou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F23E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</w:p>
    <w:p w14:paraId="2CE3DA12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iCs/>
          <w:sz w:val="18"/>
          <w:szCs w:val="17"/>
          <w:lang w:val="en-GB"/>
        </w:rPr>
      </w:pPr>
    </w:p>
    <w:p w14:paraId="3C31A67A" w14:textId="1EB718C3" w:rsidR="00B11DC9" w:rsidRPr="003502E5" w:rsidRDefault="003502E5" w:rsidP="001E3347">
      <w:pPr>
        <w:spacing w:after="0" w:line="240" w:lineRule="auto"/>
        <w:jc w:val="both"/>
        <w:rPr>
          <w:rFonts w:ascii="Arial" w:hAnsi="Arial" w:cs="Arial"/>
          <w:color w:val="009999"/>
          <w:sz w:val="56"/>
          <w:szCs w:val="48"/>
          <w:lang w:val="en-GB"/>
        </w:rPr>
      </w:pPr>
      <w:r w:rsidRPr="003502E5">
        <w:rPr>
          <w:rFonts w:ascii="Arial" w:hAnsi="Arial" w:cs="Arial"/>
          <w:color w:val="009999"/>
          <w:sz w:val="48"/>
          <w:szCs w:val="40"/>
          <w:lang w:val="en-GB"/>
        </w:rPr>
        <w:t>Title</w:t>
      </w:r>
    </w:p>
    <w:p w14:paraId="57CC6A2A" w14:textId="77777777" w:rsidR="004B67C2" w:rsidRPr="003502E5" w:rsidRDefault="004B67C2" w:rsidP="001E3347">
      <w:pPr>
        <w:spacing w:after="0" w:line="240" w:lineRule="auto"/>
        <w:jc w:val="both"/>
        <w:rPr>
          <w:rFonts w:ascii="Times New Roman" w:hAnsi="Times New Roman" w:cs="Times New Roman"/>
          <w:iCs/>
          <w:color w:val="009999"/>
          <w:sz w:val="24"/>
          <w:szCs w:val="24"/>
          <w:lang w:val="en-GB"/>
        </w:rPr>
      </w:pPr>
    </w:p>
    <w:p w14:paraId="5811B0E9" w14:textId="65CE33C4" w:rsidR="00B11DC9" w:rsidRPr="003502E5" w:rsidRDefault="004B67C2" w:rsidP="001E3347">
      <w:pPr>
        <w:spacing w:after="0" w:line="240" w:lineRule="auto"/>
        <w:jc w:val="both"/>
        <w:rPr>
          <w:rFonts w:ascii="Arial" w:hAnsi="Arial" w:cs="Arial"/>
          <w:iCs/>
          <w:sz w:val="18"/>
          <w:szCs w:val="17"/>
          <w:lang w:val="en-GB"/>
        </w:rPr>
      </w:pPr>
      <w:r w:rsidRPr="003502E5">
        <w:rPr>
          <w:rFonts w:ascii="Arial" w:hAnsi="Arial" w:cs="Arial"/>
          <w:sz w:val="28"/>
          <w:szCs w:val="24"/>
          <w:lang w:val="en-GB"/>
        </w:rPr>
        <w:t>J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usti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Lee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, Xiao Ming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Huang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 &amp; </w:t>
      </w:r>
      <w:commentRangeStart w:id="0"/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Joh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Smith</w:t>
      </w:r>
      <w:commentRangeEnd w:id="0"/>
      <w:r w:rsidR="00B63925">
        <w:rPr>
          <w:rStyle w:val="CommentReference"/>
        </w:rPr>
        <w:commentReference w:id="0"/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</w:p>
    <w:p w14:paraId="39BCCAD0" w14:textId="77777777" w:rsidR="00B11DC9" w:rsidRPr="003502E5" w:rsidRDefault="00B11DC9" w:rsidP="001E3347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p w14:paraId="4A64516B" w14:textId="7013A197" w:rsidR="00967A12" w:rsidRPr="000643F7" w:rsidRDefault="00967A12" w:rsidP="001E3347">
      <w:pPr>
        <w:spacing w:after="0" w:line="240" w:lineRule="auto"/>
        <w:jc w:val="both"/>
        <w:rPr>
          <w:rFonts w:ascii="Arial" w:hAnsi="Arial" w:cs="Arial"/>
          <w:i/>
          <w:sz w:val="18"/>
          <w:szCs w:val="18"/>
          <w:lang w:val="en-GB"/>
        </w:rPr>
      </w:pPr>
      <w:r w:rsidRPr="003502E5">
        <w:rPr>
          <w:rFonts w:ascii="Arial" w:hAnsi="Arial" w:cs="Arial"/>
          <w:i/>
          <w:sz w:val="18"/>
          <w:szCs w:val="18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 xml:space="preserve">Department of Medical Education, Faculty of Medicine, University of AAA, United Kingdom; </w:t>
      </w:r>
      <w:r w:rsidR="003502E5" w:rsidRPr="003502E5">
        <w:rPr>
          <w:rFonts w:ascii="Arial" w:hAnsi="Arial" w:cs="Arial"/>
          <w:i/>
          <w:iCs/>
          <w:sz w:val="18"/>
          <w:szCs w:val="18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>Centre for Health Sciences, University of BBB, Australia</w:t>
      </w:r>
    </w:p>
    <w:p w14:paraId="6EB911A6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0643F7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C0206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6793C910" w14:textId="77777777" w:rsidR="00AC4115" w:rsidRPr="00B432C4" w:rsidRDefault="00AC4115" w:rsidP="00B432C4">
      <w:pPr>
        <w:spacing w:before="53" w:after="0" w:line="274" w:lineRule="auto"/>
        <w:contextualSpacing/>
        <w:jc w:val="both"/>
        <w:rPr>
          <w:rFonts w:ascii="Arial" w:eastAsia="SimSun" w:hAnsi="Arial" w:cs="Arial"/>
          <w:sz w:val="18"/>
          <w:szCs w:val="18"/>
          <w:lang w:val="en-GB" w:eastAsia="en-GB"/>
        </w:rPr>
      </w:pPr>
    </w:p>
    <w:p w14:paraId="54F1BDA9" w14:textId="7159CD3F" w:rsidR="001A36B4" w:rsidRPr="003502E5" w:rsidRDefault="001A36B4" w:rsidP="00FF0F8E">
      <w:pPr>
        <w:pStyle w:val="ListParagraph"/>
        <w:numPr>
          <w:ilvl w:val="0"/>
          <w:numId w:val="1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commentRangeStart w:id="1"/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INTRODUCTION</w:t>
      </w:r>
      <w:commentRangeEnd w:id="1"/>
      <w:r w:rsidR="00B63925">
        <w:rPr>
          <w:rStyle w:val="CommentReference"/>
        </w:rPr>
        <w:commentReference w:id="1"/>
      </w:r>
    </w:p>
    <w:p w14:paraId="03F7F239" w14:textId="2BCAFD4B" w:rsidR="00BE4EB0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2"/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  <w:commentRangeEnd w:id="2"/>
      <w:r w:rsidR="00B63925">
        <w:rPr>
          <w:rStyle w:val="CommentReference"/>
        </w:rPr>
        <w:commentReference w:id="2"/>
      </w:r>
    </w:p>
    <w:p w14:paraId="2563E99C" w14:textId="0957D39E" w:rsidR="003502E5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3"/>
      <w:r w:rsidRPr="00B63925">
        <w:rPr>
          <w:rFonts w:ascii="Times New Roman" w:hAnsi="Times New Roman" w:cs="Times New Roman"/>
          <w:sz w:val="24"/>
          <w:szCs w:val="24"/>
          <w:lang w:val="en-GB"/>
        </w:rPr>
        <w:t>Kindly refer to the comment for in-text citation…</w:t>
      </w:r>
      <w:commentRangeEnd w:id="3"/>
      <w:r w:rsidR="00B63925" w:rsidRPr="00B63925">
        <w:rPr>
          <w:rStyle w:val="CommentReference"/>
        </w:rPr>
        <w:commentReference w:id="3"/>
      </w:r>
    </w:p>
    <w:p w14:paraId="7F7B134F" w14:textId="77777777" w:rsidR="00754484" w:rsidRPr="00B63925" w:rsidRDefault="00754484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8214E7" w14:textId="46551550" w:rsidR="001A36B4" w:rsidRPr="00B63925" w:rsidRDefault="00CE52CE" w:rsidP="00FF1458">
      <w:pPr>
        <w:pStyle w:val="ListParagraph"/>
        <w:numPr>
          <w:ilvl w:val="0"/>
          <w:numId w:val="1"/>
        </w:numPr>
        <w:spacing w:before="53" w:after="0" w:line="274" w:lineRule="auto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METHODS</w:t>
      </w:r>
    </w:p>
    <w:p w14:paraId="491F7E1F" w14:textId="1D1C0E61" w:rsidR="00A124F6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860508A" w14:textId="77777777" w:rsidR="003502E5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</w:p>
    <w:p w14:paraId="3234AA30" w14:textId="41299918" w:rsidR="00902D97" w:rsidRPr="00B63925" w:rsidRDefault="00606BC5" w:rsidP="00FF1458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RESULTS</w:t>
      </w:r>
    </w:p>
    <w:p w14:paraId="39EE2140" w14:textId="56174ABD" w:rsidR="00320C37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73D7A2E4" w14:textId="77777777" w:rsidR="003502E5" w:rsidRPr="00645DB9" w:rsidRDefault="003502E5" w:rsidP="003502E5">
      <w:pPr>
        <w:spacing w:before="53" w:after="0" w:line="274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commentRangeStart w:id="4"/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7E8C6BE5" wp14:editId="6C1422D4">
            <wp:extent cx="1463040" cy="120396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0F825" w14:textId="77777777" w:rsidR="003502E5" w:rsidRPr="00D8022F" w:rsidRDefault="003502E5" w:rsidP="003502E5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Figure</w:t>
      </w:r>
      <w:r>
        <w:rPr>
          <w:rFonts w:ascii="Times New Roman" w:hAnsi="Times New Roman" w:cs="Times New Roman"/>
          <w:sz w:val="24"/>
          <w:szCs w:val="24"/>
          <w:lang w:val="en-GB"/>
        </w:rPr>
        <w:t>/Table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1. A line graph using colours</w:t>
      </w:r>
      <w:commentRangeEnd w:id="4"/>
      <w:r>
        <w:rPr>
          <w:rStyle w:val="CommentReference"/>
        </w:rPr>
        <w:commentReference w:id="4"/>
      </w:r>
    </w:p>
    <w:p w14:paraId="569B1731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5EF6B0" w14:textId="0729FD9F" w:rsidR="00902D97" w:rsidRPr="003502E5" w:rsidRDefault="00F216C5" w:rsidP="00FF0F8E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DISCUSSION</w:t>
      </w:r>
    </w:p>
    <w:p w14:paraId="26871354" w14:textId="4DD1AF3F" w:rsidR="00B375D9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003CF016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FA22735" w14:textId="394171FF" w:rsidR="00902D97" w:rsidRPr="003502E5" w:rsidRDefault="003F448F" w:rsidP="00FF0F8E">
      <w:pPr>
        <w:pStyle w:val="ListParagraph"/>
        <w:numPr>
          <w:ilvl w:val="0"/>
          <w:numId w:val="9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CONCLUSION</w:t>
      </w:r>
    </w:p>
    <w:p w14:paraId="512E5211" w14:textId="721892BD" w:rsidR="00BE4EB0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33C2628F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C6D91A" w14:textId="2117887A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Note</w:t>
      </w:r>
      <w:r w:rsidR="00661507"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s</w:t>
      </w: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 xml:space="preserve"> on Contributors</w:t>
      </w:r>
    </w:p>
    <w:p w14:paraId="0B1EC452" w14:textId="70F418E0" w:rsidR="00504EF4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sz w:val="24"/>
          <w:szCs w:val="24"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AFF4193" w14:textId="77777777" w:rsidR="005A1D71" w:rsidRDefault="005A1D71" w:rsidP="005A1D71">
      <w:pPr>
        <w:spacing w:before="53" w:after="0" w:line="273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887B1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lastRenderedPageBreak/>
        <w:t>Ethical Approval</w:t>
      </w:r>
      <w:bookmarkStart w:id="6" w:name="_GoBack"/>
      <w:bookmarkEnd w:id="6"/>
    </w:p>
    <w:p w14:paraId="2D83A787" w14:textId="06AB924D" w:rsidR="005A1D71" w:rsidRDefault="005A1D71" w:rsidP="005A1D71">
      <w:pPr>
        <w:spacing w:before="53" w:after="0" w:line="273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>For all manuscripts, standard institutional review board (IRB) procedures must be followed and approval obtained by the author(s). It is</w:t>
      </w:r>
      <w:r w:rsidRPr="005A1D7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essential to ensure that any research involving human participants adheres to ethical standards to protect their rights and well-bei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at</w:t>
      </w:r>
      <w:r w:rsidRPr="005A1D7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may raise ethical considerations regarding confidentialit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nd </w:t>
      </w:r>
      <w:r w:rsidRPr="005A1D71">
        <w:rPr>
          <w:rFonts w:ascii="Times New Roman" w:hAnsi="Times New Roman" w:cs="Times New Roman"/>
          <w:noProof/>
          <w:sz w:val="24"/>
          <w:szCs w:val="24"/>
          <w:lang w:val="en-GB"/>
        </w:rPr>
        <w:t>informed consen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This needs to be highlighted at the time of submission for TAPS review consideration. It is compulsory for authors to provide the </w:t>
      </w:r>
      <w:r>
        <w:rPr>
          <w:rFonts w:ascii="Times New Roman" w:hAnsi="Times New Roman" w:cs="Times New Roman"/>
          <w:b/>
          <w:noProof/>
          <w:sz w:val="24"/>
          <w:szCs w:val="24"/>
          <w:lang w:val="en-GB"/>
        </w:rPr>
        <w:t>Approval Number or Waiver Letter/Email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rovided by your respective Review Board in your ethical application outcome. </w:t>
      </w:r>
      <w:r w:rsidR="00B24D63" w:rsidRPr="00B24D63">
        <w:rPr>
          <w:rFonts w:ascii="Times New Roman" w:hAnsi="Times New Roman" w:cs="Times New Roman"/>
          <w:noProof/>
          <w:sz w:val="24"/>
          <w:szCs w:val="24"/>
          <w:lang w:val="en-GB"/>
        </w:rPr>
        <w:t>If Not Applicable (NA), kindly provide a statement/reason in this section.</w:t>
      </w:r>
      <w:r w:rsidR="00B24D63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ailure to do so might result in the rejection of the paper.</w:t>
      </w:r>
    </w:p>
    <w:p w14:paraId="5EE0FB1F" w14:textId="77777777" w:rsidR="005A1D71" w:rsidRDefault="005A1D71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761EFA03" w14:textId="0C3EC38F" w:rsidR="00E75427" w:rsidRPr="003502E5" w:rsidRDefault="00E75427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Acknowledgement</w:t>
      </w:r>
    </w:p>
    <w:p w14:paraId="68A1614B" w14:textId="779E87A7" w:rsidR="00711A03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F50437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3502E5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</w:p>
    <w:p w14:paraId="1D6A3A21" w14:textId="1C82FFF0" w:rsidR="00E75427" w:rsidRPr="003502E5" w:rsidRDefault="00E75427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Funding</w:t>
      </w:r>
    </w:p>
    <w:p w14:paraId="1BC5BA0E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noProof/>
          <w:sz w:val="24"/>
          <w:szCs w:val="24"/>
          <w:lang w:val="en-GB"/>
        </w:rPr>
        <w:t>State funding source(s) for this paper or research study.</w:t>
      </w:r>
    </w:p>
    <w:p w14:paraId="71381C25" w14:textId="77777777" w:rsidR="00711A03" w:rsidRPr="003502E5" w:rsidRDefault="00711A03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3E11A774" w14:textId="77777777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Declaration of Interest</w:t>
      </w:r>
    </w:p>
    <w:p w14:paraId="3443DEF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sz w:val="24"/>
          <w:szCs w:val="24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3502E5" w:rsidRDefault="00BE4EB0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8552EF" w14:textId="77777777" w:rsidR="00E4770C" w:rsidRPr="003502E5" w:rsidRDefault="00E4770C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commentRangeStart w:id="7"/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References</w:t>
      </w:r>
      <w:commentRangeEnd w:id="7"/>
      <w:r w:rsidR="00B63925">
        <w:rPr>
          <w:rStyle w:val="CommentReference"/>
        </w:rPr>
        <w:commentReference w:id="7"/>
      </w:r>
    </w:p>
    <w:p w14:paraId="0ACBA299" w14:textId="77777777" w:rsidR="00E4770C" w:rsidRPr="003502E5" w:rsidRDefault="00E4770C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44B5E8BA" wp14:editId="11ADF80C">
                <wp:extent cx="2929255" cy="125095"/>
                <wp:effectExtent l="0" t="0" r="23495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5095"/>
                          <a:chOff x="0" y="0"/>
                          <a:chExt cx="4613" cy="20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E3333" id="Group 10" o:spid="_x0000_s1026" style="width:230.65pt;height:9.85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">
                <v:shape id="Freeform 7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eB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AXx/&#10;CQfI+QcAAP//AwBQSwECLQAUAAYACAAAACEA2+H2y+4AAACFAQAAEwAAAAAAAAAAAAAAAAAAAAAA&#10;W0NvbnRlbnRfVHlwZXNdLnhtbFBLAQItABQABgAIAAAAIQBa9CxbvwAAABUBAAALAAAAAAAAAAAA&#10;AAAAAB8BAABfcmVscy8ucmVsc1BLAQItABQABgAIAAAAIQDhMkeB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5AFE79CA" w14:textId="583C6140" w:rsidR="00945D84" w:rsidRPr="003502E5" w:rsidRDefault="003502E5" w:rsidP="001E3347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Please type here…</w:t>
      </w:r>
    </w:p>
    <w:p w14:paraId="0DCC637C" w14:textId="77777777" w:rsidR="00E4770C" w:rsidRPr="003502E5" w:rsidRDefault="00E4770C" w:rsidP="00B46958">
      <w:pPr>
        <w:spacing w:after="0" w:line="240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7992F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3502E5" w:rsidRDefault="00E4770C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Corresponding Author:</w:t>
      </w:r>
    </w:p>
    <w:p w14:paraId="3E617B94" w14:textId="6581CA1C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stitution 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CCEA66C" w14:textId="4FE49CE8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tact No (Optional):</w:t>
      </w:r>
    </w:p>
    <w:p w14:paraId="75115254" w14:textId="7550B857" w:rsidR="00E4770C" w:rsidRPr="003502E5" w:rsidRDefault="00711A03" w:rsidP="00B4695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Email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:</w:t>
      </w:r>
    </w:p>
    <w:sectPr w:rsidR="00E4770C" w:rsidRPr="003502E5" w:rsidSect="00B11DC9">
      <w:footerReference w:type="default" r:id="rId14"/>
      <w:pgSz w:w="11909" w:h="16834" w:code="9"/>
      <w:pgMar w:top="907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21F37FC5" w14:textId="77777777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1" w:author="Author" w:initials="A">
    <w:p w14:paraId="115E9A53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755316C0" w14:textId="77777777" w:rsidR="00B63925" w:rsidRPr="00E75AFC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Heading</w:t>
      </w:r>
      <w:r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Style</w:t>
      </w:r>
    </w:p>
    <w:p w14:paraId="0F9CB13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LEVEL-1 HEADING: </w:t>
      </w:r>
    </w:p>
    <w:p w14:paraId="3E0A6DCD" w14:textId="52144127" w:rsidR="00B63925" w:rsidRDefault="00B63925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I. INTRODUCTION (PLEASE CHANGE, IF REQURIED)</w:t>
      </w:r>
    </w:p>
    <w:p w14:paraId="6E145287" w14:textId="4E84E882" w:rsidR="004E6289" w:rsidRDefault="004E6289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BD8A17C" w14:textId="3D1DDA30" w:rsidR="004E6289" w:rsidRPr="00B432C4" w:rsidRDefault="004E6289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No Level 2-Heading &amp; Level-3 Heading</w:t>
      </w:r>
    </w:p>
    <w:p w14:paraId="42B41F27" w14:textId="131BE127" w:rsidR="00B63925" w:rsidRDefault="00B63925">
      <w:pPr>
        <w:pStyle w:val="CommentText"/>
      </w:pPr>
    </w:p>
  </w:comment>
  <w:comment w:id="2" w:author="Author" w:initials="A">
    <w:p w14:paraId="47AC93E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Style w:val="CommentReference"/>
        </w:rPr>
        <w:annotationRef/>
      </w:r>
    </w:p>
    <w:p w14:paraId="1D04478C" w14:textId="7ECADDD1" w:rsidR="00B63925" w:rsidRPr="00645DB9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</w:rPr>
        <w:t>Body Text</w:t>
      </w:r>
    </w:p>
    <w:p w14:paraId="48399835" w14:textId="763444B3" w:rsidR="00B63925" w:rsidRPr="00645DB9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Word limit: </w:t>
      </w:r>
      <w:r w:rsidR="00B432C4">
        <w:rPr>
          <w:rFonts w:ascii="Times New Roman" w:hAnsi="Times New Roman" w:cs="Times New Roman"/>
          <w:b/>
          <w:color w:val="FF0000"/>
          <w:sz w:val="24"/>
          <w:szCs w:val="24"/>
        </w:rPr>
        <w:t>1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000 words</w:t>
      </w:r>
    </w:p>
    <w:p w14:paraId="6490F4A1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Font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Times New Roman</w:t>
      </w:r>
      <w:r w:rsidRPr="00645DB9">
        <w:rPr>
          <w:rFonts w:ascii="Times New Roman" w:hAnsi="Times New Roman" w:cs="Times New Roman"/>
          <w:sz w:val="24"/>
          <w:szCs w:val="24"/>
        </w:rPr>
        <w:t xml:space="preserve">, font size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12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0C812FB4" w14:textId="2805BA5A" w:rsidR="00B63925" w:rsidRDefault="00B63925" w:rsidP="00B63925">
      <w:pPr>
        <w:pStyle w:val="CommentText"/>
      </w:pPr>
      <w:r w:rsidRPr="00E75AFC">
        <w:rPr>
          <w:rFonts w:ascii="Times New Roman" w:hAnsi="Times New Roman" w:cs="Times New Roman"/>
          <w:sz w:val="24"/>
          <w:szCs w:val="24"/>
        </w:rPr>
        <w:t xml:space="preserve">Spacing: </w:t>
      </w:r>
      <w:r w:rsidRPr="00E75AFC">
        <w:rPr>
          <w:rFonts w:ascii="Times New Roman" w:hAnsi="Times New Roman" w:cs="Times New Roman"/>
          <w:b/>
          <w:color w:val="FF0000"/>
          <w:sz w:val="24"/>
          <w:szCs w:val="24"/>
        </w:rPr>
        <w:t>Double</w:t>
      </w:r>
    </w:p>
  </w:comment>
  <w:comment w:id="3" w:author="Author" w:initials="A">
    <w:p w14:paraId="06C3173F" w14:textId="77777777" w:rsidR="00B63925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5A75FC9E" w14:textId="0C893501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In-text citations (APA 7</w:t>
      </w:r>
      <w:r w:rsidRPr="00645DB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Edition)</w:t>
      </w:r>
    </w:p>
    <w:p w14:paraId="2AA9D1A6" w14:textId="7B692A50" w:rsidR="00B63925" w:rsidRDefault="00B63925" w:rsidP="00B63925">
      <w:pPr>
        <w:pStyle w:val="CommentText"/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Should 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in APA 7th Edition referencing system. For more information on in-text citations, kindly refer to </w:t>
      </w:r>
      <w:hyperlink r:id="rId1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libguides.nus.edu.sg/APA</w:t>
        </w:r>
      </w:hyperlink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hyperlink r:id="rId2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apastyle.apa.org/style-grammar-guidelines/citations</w:t>
        </w:r>
      </w:hyperlink>
    </w:p>
  </w:comment>
  <w:comment w:id="4" w:author="Author" w:initials="A">
    <w:p w14:paraId="5B891BE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3600FEC8" w14:textId="7EEF26A1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Figure </w:t>
      </w:r>
      <w:r w:rsidR="00B432C4">
        <w:rPr>
          <w:rFonts w:ascii="Times New Roman" w:hAnsi="Times New Roman" w:cs="Times New Roman"/>
          <w:b/>
          <w:i/>
          <w:sz w:val="24"/>
          <w:szCs w:val="24"/>
          <w:lang w:val="en-GB"/>
        </w:rPr>
        <w:t>or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Table </w:t>
      </w:r>
      <w:bookmarkStart w:id="5" w:name="_Hlk67308105"/>
      <w:r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B432C4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1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  <w:bookmarkEnd w:id="5"/>
    </w:p>
    <w:p w14:paraId="5F3B1486" w14:textId="77777777" w:rsidR="003502E5" w:rsidRPr="00F6425D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Please follow the figure’s / table’s format as shown here.</w:t>
      </w:r>
    </w:p>
    <w:p w14:paraId="788F38A9" w14:textId="0C7636A4" w:rsidR="003502E5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F65DB">
        <w:rPr>
          <w:rFonts w:ascii="Times New Roman" w:hAnsi="Times New Roman" w:cs="Times New Roman"/>
          <w:sz w:val="24"/>
          <w:szCs w:val="24"/>
          <w:lang w:val="en-GB"/>
        </w:rPr>
        <w:t xml:space="preserve">Do not submit table as photograph. </w:t>
      </w:r>
    </w:p>
    <w:p w14:paraId="297D9F63" w14:textId="77777777" w:rsidR="003502E5" w:rsidRPr="00F6425D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6425D">
        <w:rPr>
          <w:rFonts w:ascii="Times New Roman" w:hAnsi="Times New Roman" w:cs="Times New Roman"/>
          <w:sz w:val="24"/>
          <w:szCs w:val="24"/>
          <w:lang w:val="en-GB"/>
        </w:rPr>
        <w:t>Format of figure file must be compatible with tif or jpeg and resolution of 200 dpi or higher.</w:t>
      </w:r>
    </w:p>
  </w:comment>
  <w:comment w:id="7" w:author="Author" w:initials="A">
    <w:p w14:paraId="08A05917" w14:textId="10223213" w:rsidR="00B63925" w:rsidRPr="00F50437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</w:pPr>
      <w:r>
        <w:rPr>
          <w:rStyle w:val="CommentReference"/>
        </w:rPr>
        <w:annotationRef/>
      </w:r>
      <w:r w:rsidRPr="00F50437">
        <w:rPr>
          <w:rFonts w:ascii="Times New Roman" w:hAnsi="Times New Roman" w:cs="Times New Roman"/>
          <w:b/>
          <w:i/>
          <w:sz w:val="24"/>
          <w:szCs w:val="17"/>
          <w:lang w:val="en-AU"/>
        </w:rPr>
        <w:t>References</w:t>
      </w:r>
      <w:r w:rsidRPr="00F50437"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  <w:t xml:space="preserve"> 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>(APA 7</w:t>
      </w:r>
      <w:r w:rsidRPr="000B53B7">
        <w:rPr>
          <w:rFonts w:ascii="Times New Roman" w:hAnsi="Times New Roman" w:cs="Times New Roman"/>
          <w:b/>
          <w:i/>
          <w:sz w:val="24"/>
          <w:szCs w:val="17"/>
          <w:vertAlign w:val="superscript"/>
          <w:lang w:val="en-AU"/>
        </w:rPr>
        <w:t>th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Edition)</w:t>
      </w:r>
      <w:r w:rsidR="002D3624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2D3624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5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</w:p>
    <w:p w14:paraId="0A867644" w14:textId="77777777" w:rsidR="00B63925" w:rsidRPr="006B4E3C" w:rsidRDefault="00B63925" w:rsidP="00B63925">
      <w:pPr>
        <w:pStyle w:val="ListParagraph"/>
        <w:numPr>
          <w:ilvl w:val="0"/>
          <w:numId w:val="22"/>
        </w:num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rFonts w:ascii="Times New Roman" w:hAnsi="Times New Roman" w:cs="Times New Roman"/>
          <w:sz w:val="24"/>
          <w:szCs w:val="20"/>
          <w:lang w:val="en-AU"/>
        </w:rPr>
        <w:t xml:space="preserve"> </w:t>
      </w:r>
      <w:r w:rsidRPr="006B4E3C">
        <w:rPr>
          <w:rFonts w:ascii="Times New Roman" w:hAnsi="Times New Roman" w:cs="Times New Roman"/>
          <w:sz w:val="24"/>
          <w:szCs w:val="20"/>
          <w:lang w:val="en-AU"/>
        </w:rPr>
        <w:t xml:space="preserve">Arrange the list of references in alphabetical order of the family name/surname of the first author at the end of the paper.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Example: Author, A. A., Author, B. B., &amp; Author, C. C. (Year). Title of article: Title II. 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>Title of Journal spelt out in full, volume number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(publication issue)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,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xxx-xxx. </w:t>
      </w:r>
      <w:hyperlink r:id="rId3" w:history="1">
        <w:r w:rsidRPr="006B4E3C">
          <w:rPr>
            <w:rStyle w:val="Hyperlink"/>
            <w:rFonts w:ascii="Times New Roman" w:eastAsia="Calibri" w:hAnsi="Times New Roman" w:cs="Times New Roman"/>
            <w:sz w:val="24"/>
            <w:szCs w:val="20"/>
            <w:lang w:val="en-AU"/>
          </w:rPr>
          <w:t>https://doi.org/xxx</w:t>
        </w:r>
      </w:hyperlink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 </w:t>
      </w:r>
    </w:p>
    <w:p w14:paraId="6373B6F0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93E03C8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noProof/>
          <w:lang w:eastAsia="zh-CN"/>
        </w:rPr>
        <w:drawing>
          <wp:inline distT="0" distB="0" distL="0" distR="0" wp14:anchorId="2F7826E8" wp14:editId="2F794DB3">
            <wp:extent cx="2816753" cy="9525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8623" cy="96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D65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B754E00" w14:textId="7C56F815" w:rsidR="00B63925" w:rsidRDefault="00B63925" w:rsidP="00B63925">
      <w:pPr>
        <w:pStyle w:val="CommentText"/>
      </w:pPr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For more information, refer to </w:t>
      </w:r>
      <w:hyperlink r:id="rId5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libguides.nus.edu.sg/APA</w:t>
        </w:r>
      </w:hyperlink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 </w:t>
      </w:r>
      <w:r w:rsidRPr="00F50437">
        <w:rPr>
          <w:rStyle w:val="Hyperlink"/>
          <w:rFonts w:ascii="Times New Roman" w:eastAsia="Calibri" w:hAnsi="Times New Roman" w:cs="Times New Roman"/>
          <w:color w:val="auto"/>
          <w:sz w:val="24"/>
          <w:u w:val="none"/>
          <w:lang w:val="en-AU"/>
        </w:rPr>
        <w:t xml:space="preserve">or </w:t>
      </w:r>
      <w:hyperlink r:id="rId6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apastyle.apa.org/style-grammar-guidelines/references</w:t>
        </w:r>
      </w:hyperlink>
      <w:r>
        <w:rPr>
          <w:rStyle w:val="Hyperlink"/>
          <w:rFonts w:ascii="Times New Roman" w:eastAsia="Calibri" w:hAnsi="Times New Roman" w:cs="Times New Roman"/>
          <w:sz w:val="24"/>
          <w:lang w:val="en-AU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3619C3" w15:done="0"/>
  <w15:commentEx w15:paraId="42B41F27" w15:done="0"/>
  <w15:commentEx w15:paraId="0C812FB4" w15:done="0"/>
  <w15:commentEx w15:paraId="2AA9D1A6" w15:done="0"/>
  <w15:commentEx w15:paraId="297D9F63" w15:done="0"/>
  <w15:commentEx w15:paraId="6B754E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3619C3" w16cid:durableId="2403083E"/>
  <w16cid:commentId w16cid:paraId="42B41F27" w16cid:durableId="24030828"/>
  <w16cid:commentId w16cid:paraId="0C812FB4" w16cid:durableId="24030821"/>
  <w16cid:commentId w16cid:paraId="2AA9D1A6" w16cid:durableId="24030804"/>
  <w16cid:commentId w16cid:paraId="297D9F63" w16cid:durableId="2402F06A"/>
  <w16cid:commentId w16cid:paraId="6B754E00" w16cid:durableId="240307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DD985" w14:textId="77777777" w:rsidR="00155FAA" w:rsidRDefault="00155FAA" w:rsidP="00DC33C9">
      <w:pPr>
        <w:spacing w:after="0" w:line="240" w:lineRule="auto"/>
      </w:pPr>
      <w:r>
        <w:separator/>
      </w:r>
    </w:p>
  </w:endnote>
  <w:endnote w:type="continuationSeparator" w:id="0">
    <w:p w14:paraId="78EF8414" w14:textId="77777777" w:rsidR="00155FAA" w:rsidRDefault="00155FAA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205093C9" w14:textId="1B5B771E" w:rsidR="0030799A" w:rsidRPr="00DC33C9" w:rsidRDefault="00A20738" w:rsidP="0030799A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hAnsi="Arial" w:cs="Arial"/>
            <w:sz w:val="14"/>
            <w:szCs w:val="16"/>
          </w:rPr>
        </w:pPr>
        <w:r>
          <w:rPr>
            <w:rFonts w:ascii="Arial" w:hAnsi="Arial" w:cs="Arial"/>
            <w:sz w:val="14"/>
            <w:szCs w:val="16"/>
          </w:rPr>
          <w:t>The Asia Pacific Scholar, Vol. 6</w:t>
        </w:r>
        <w:r w:rsidR="0030799A" w:rsidRPr="00DC33C9">
          <w:rPr>
            <w:rFonts w:ascii="Arial" w:hAnsi="Arial" w:cs="Arial"/>
            <w:sz w:val="14"/>
            <w:szCs w:val="16"/>
          </w:rPr>
          <w:t xml:space="preserve"> No. </w:t>
        </w:r>
        <w:r>
          <w:rPr>
            <w:rFonts w:ascii="Arial" w:hAnsi="Arial" w:cs="Arial"/>
            <w:sz w:val="14"/>
            <w:szCs w:val="16"/>
          </w:rPr>
          <w:t>1</w:t>
        </w:r>
        <w:r w:rsidR="00661507" w:rsidRPr="00DC33C9">
          <w:rPr>
            <w:rFonts w:ascii="Arial" w:hAnsi="Arial" w:cs="Arial"/>
            <w:sz w:val="14"/>
            <w:szCs w:val="16"/>
          </w:rPr>
          <w:t xml:space="preserve"> /</w:t>
        </w:r>
        <w:r>
          <w:rPr>
            <w:rFonts w:ascii="Arial" w:hAnsi="Arial" w:cs="Arial"/>
            <w:sz w:val="14"/>
            <w:szCs w:val="16"/>
          </w:rPr>
          <w:t xml:space="preserve"> J</w:t>
        </w:r>
        <w:r w:rsidR="00652AC6">
          <w:rPr>
            <w:rFonts w:ascii="Arial" w:hAnsi="Arial" w:cs="Arial"/>
            <w:sz w:val="14"/>
            <w:szCs w:val="16"/>
          </w:rPr>
          <w:t>a</w:t>
        </w:r>
        <w:r>
          <w:rPr>
            <w:rFonts w:ascii="Arial" w:hAnsi="Arial" w:cs="Arial"/>
            <w:sz w:val="14"/>
            <w:szCs w:val="16"/>
          </w:rPr>
          <w:t>nuary 2021</w:t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  <w:t xml:space="preserve">            </w:t>
        </w:r>
        <w:r w:rsidR="0030799A" w:rsidRPr="0030799A">
          <w:rPr>
            <w:rFonts w:ascii="Arial" w:hAnsi="Arial" w:cs="Arial"/>
            <w:sz w:val="14"/>
            <w:szCs w:val="14"/>
          </w:rPr>
          <w:fldChar w:fldCharType="begin"/>
        </w:r>
        <w:r w:rsidR="0030799A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30799A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AB5F27">
          <w:rPr>
            <w:rFonts w:ascii="Arial" w:hAnsi="Arial" w:cs="Arial"/>
            <w:noProof/>
            <w:sz w:val="14"/>
            <w:szCs w:val="14"/>
          </w:rPr>
          <w:t>2</w:t>
        </w:r>
        <w:r w:rsidR="0030799A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346448E2" w:rsidR="00DC33C9" w:rsidRPr="00DC33C9" w:rsidRDefault="00A20738" w:rsidP="00DC33C9">
        <w:pPr>
          <w:spacing w:after="0" w:line="240" w:lineRule="auto"/>
          <w:contextualSpacing/>
          <w:mirrorIndents/>
          <w:rPr>
            <w:rFonts w:ascii="Arial" w:eastAsia="Times New Roman" w:hAnsi="Arial" w:cs="Arial"/>
            <w:sz w:val="14"/>
            <w:szCs w:val="17"/>
            <w:lang w:eastAsia="en-GB"/>
          </w:rPr>
        </w:pPr>
        <w:r>
          <w:rPr>
            <w:rFonts w:ascii="Arial" w:eastAsia="Times New Roman" w:hAnsi="Arial" w:cs="Arial"/>
            <w:sz w:val="14"/>
            <w:szCs w:val="17"/>
            <w:lang w:eastAsia="en-GB"/>
          </w:rPr>
          <w:t>Copyright © 202</w:t>
        </w:r>
        <w:r w:rsidR="00887B15">
          <w:rPr>
            <w:rFonts w:ascii="Arial" w:eastAsia="Times New Roman" w:hAnsi="Arial" w:cs="Arial"/>
            <w:sz w:val="14"/>
            <w:szCs w:val="17"/>
            <w:lang w:eastAsia="en-GB"/>
          </w:rPr>
          <w:t>4</w:t>
        </w:r>
        <w:r w:rsidR="0030799A" w:rsidRPr="00DC33C9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TAPS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E76B7" w14:textId="77777777" w:rsidR="00155FAA" w:rsidRDefault="00155FAA" w:rsidP="00DC33C9">
      <w:pPr>
        <w:spacing w:after="0" w:line="240" w:lineRule="auto"/>
      </w:pPr>
      <w:r>
        <w:separator/>
      </w:r>
    </w:p>
  </w:footnote>
  <w:footnote w:type="continuationSeparator" w:id="0">
    <w:p w14:paraId="404D0A29" w14:textId="77777777" w:rsidR="00155FAA" w:rsidRDefault="00155FAA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1"/>
  </w:num>
  <w:num w:numId="4">
    <w:abstractNumId w:val="15"/>
  </w:num>
  <w:num w:numId="5">
    <w:abstractNumId w:val="6"/>
  </w:num>
  <w:num w:numId="6">
    <w:abstractNumId w:val="13"/>
  </w:num>
  <w:num w:numId="7">
    <w:abstractNumId w:val="3"/>
  </w:num>
  <w:num w:numId="8">
    <w:abstractNumId w:val="4"/>
  </w:num>
  <w:num w:numId="9">
    <w:abstractNumId w:val="14"/>
  </w:num>
  <w:num w:numId="10">
    <w:abstractNumId w:val="7"/>
  </w:num>
  <w:num w:numId="11">
    <w:abstractNumId w:val="17"/>
  </w:num>
  <w:num w:numId="12">
    <w:abstractNumId w:val="21"/>
  </w:num>
  <w:num w:numId="13">
    <w:abstractNumId w:val="9"/>
  </w:num>
  <w:num w:numId="14">
    <w:abstractNumId w:val="8"/>
  </w:num>
  <w:num w:numId="15">
    <w:abstractNumId w:val="16"/>
  </w:num>
  <w:num w:numId="16">
    <w:abstractNumId w:val="18"/>
  </w:num>
  <w:num w:numId="17">
    <w:abstractNumId w:val="1"/>
  </w:num>
  <w:num w:numId="18">
    <w:abstractNumId w:val="20"/>
  </w:num>
  <w:num w:numId="19">
    <w:abstractNumId w:val="10"/>
  </w:num>
  <w:num w:numId="20">
    <w:abstractNumId w:val="5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11596D"/>
    <w:rsid w:val="00120D83"/>
    <w:rsid w:val="00134335"/>
    <w:rsid w:val="00143E8E"/>
    <w:rsid w:val="001452D0"/>
    <w:rsid w:val="00155FAA"/>
    <w:rsid w:val="001579E5"/>
    <w:rsid w:val="001A36B4"/>
    <w:rsid w:val="001A6D34"/>
    <w:rsid w:val="001E3347"/>
    <w:rsid w:val="001E48E4"/>
    <w:rsid w:val="002103C9"/>
    <w:rsid w:val="00216895"/>
    <w:rsid w:val="00262146"/>
    <w:rsid w:val="00283EE0"/>
    <w:rsid w:val="002B62F6"/>
    <w:rsid w:val="002D3624"/>
    <w:rsid w:val="002E78C9"/>
    <w:rsid w:val="0030799A"/>
    <w:rsid w:val="00320C37"/>
    <w:rsid w:val="003502E5"/>
    <w:rsid w:val="00351A64"/>
    <w:rsid w:val="003759FD"/>
    <w:rsid w:val="00390A1D"/>
    <w:rsid w:val="003B09DF"/>
    <w:rsid w:val="003C5412"/>
    <w:rsid w:val="003E1254"/>
    <w:rsid w:val="003F26BB"/>
    <w:rsid w:val="003F2EE1"/>
    <w:rsid w:val="003F448F"/>
    <w:rsid w:val="00400244"/>
    <w:rsid w:val="00412017"/>
    <w:rsid w:val="00417FAA"/>
    <w:rsid w:val="00427F64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E6289"/>
    <w:rsid w:val="004F54B2"/>
    <w:rsid w:val="00504EF4"/>
    <w:rsid w:val="00521203"/>
    <w:rsid w:val="00543914"/>
    <w:rsid w:val="00552C73"/>
    <w:rsid w:val="00572668"/>
    <w:rsid w:val="00577292"/>
    <w:rsid w:val="005A1D71"/>
    <w:rsid w:val="005A5C58"/>
    <w:rsid w:val="005B35AB"/>
    <w:rsid w:val="005D3F83"/>
    <w:rsid w:val="005D4F3A"/>
    <w:rsid w:val="005D6F32"/>
    <w:rsid w:val="005E16FF"/>
    <w:rsid w:val="00606BC5"/>
    <w:rsid w:val="00606D04"/>
    <w:rsid w:val="00616C56"/>
    <w:rsid w:val="00630796"/>
    <w:rsid w:val="00634D54"/>
    <w:rsid w:val="00652AC6"/>
    <w:rsid w:val="006610A1"/>
    <w:rsid w:val="00661507"/>
    <w:rsid w:val="00672DAE"/>
    <w:rsid w:val="00684F0E"/>
    <w:rsid w:val="006A372D"/>
    <w:rsid w:val="006B64DE"/>
    <w:rsid w:val="006D7202"/>
    <w:rsid w:val="00711A03"/>
    <w:rsid w:val="007343DF"/>
    <w:rsid w:val="00741C77"/>
    <w:rsid w:val="00747C42"/>
    <w:rsid w:val="00754484"/>
    <w:rsid w:val="00787E94"/>
    <w:rsid w:val="007920DD"/>
    <w:rsid w:val="007A1E2C"/>
    <w:rsid w:val="007A46FB"/>
    <w:rsid w:val="007A656D"/>
    <w:rsid w:val="0082504C"/>
    <w:rsid w:val="00841616"/>
    <w:rsid w:val="00887B15"/>
    <w:rsid w:val="008A0196"/>
    <w:rsid w:val="008C3FBB"/>
    <w:rsid w:val="00902D97"/>
    <w:rsid w:val="0093278E"/>
    <w:rsid w:val="00945D84"/>
    <w:rsid w:val="00950B9F"/>
    <w:rsid w:val="00960DA7"/>
    <w:rsid w:val="0096401D"/>
    <w:rsid w:val="00967A12"/>
    <w:rsid w:val="009D5193"/>
    <w:rsid w:val="009F4836"/>
    <w:rsid w:val="00A124F6"/>
    <w:rsid w:val="00A20738"/>
    <w:rsid w:val="00A23E1C"/>
    <w:rsid w:val="00A40880"/>
    <w:rsid w:val="00A55CC4"/>
    <w:rsid w:val="00A57B7E"/>
    <w:rsid w:val="00A96AAF"/>
    <w:rsid w:val="00AB5411"/>
    <w:rsid w:val="00AB5F27"/>
    <w:rsid w:val="00AB788A"/>
    <w:rsid w:val="00AC4115"/>
    <w:rsid w:val="00AD7981"/>
    <w:rsid w:val="00AE1FC2"/>
    <w:rsid w:val="00B02E95"/>
    <w:rsid w:val="00B11DC9"/>
    <w:rsid w:val="00B16786"/>
    <w:rsid w:val="00B24D63"/>
    <w:rsid w:val="00B24F69"/>
    <w:rsid w:val="00B270A4"/>
    <w:rsid w:val="00B313E5"/>
    <w:rsid w:val="00B375D9"/>
    <w:rsid w:val="00B432C4"/>
    <w:rsid w:val="00B46958"/>
    <w:rsid w:val="00B51D8D"/>
    <w:rsid w:val="00B63925"/>
    <w:rsid w:val="00B76BA3"/>
    <w:rsid w:val="00B77694"/>
    <w:rsid w:val="00BA2BC6"/>
    <w:rsid w:val="00BE4EB0"/>
    <w:rsid w:val="00BF26DF"/>
    <w:rsid w:val="00BF2CB0"/>
    <w:rsid w:val="00C20012"/>
    <w:rsid w:val="00C55C36"/>
    <w:rsid w:val="00C643E7"/>
    <w:rsid w:val="00C71B25"/>
    <w:rsid w:val="00C82E7A"/>
    <w:rsid w:val="00C9077A"/>
    <w:rsid w:val="00CC0DEA"/>
    <w:rsid w:val="00CD71AB"/>
    <w:rsid w:val="00CE0789"/>
    <w:rsid w:val="00CE52CE"/>
    <w:rsid w:val="00CF03EF"/>
    <w:rsid w:val="00D154D5"/>
    <w:rsid w:val="00D22E4A"/>
    <w:rsid w:val="00D25336"/>
    <w:rsid w:val="00D33D0F"/>
    <w:rsid w:val="00D46330"/>
    <w:rsid w:val="00D53340"/>
    <w:rsid w:val="00D61B75"/>
    <w:rsid w:val="00D63DDE"/>
    <w:rsid w:val="00D641C3"/>
    <w:rsid w:val="00D84452"/>
    <w:rsid w:val="00D867F7"/>
    <w:rsid w:val="00DC33C9"/>
    <w:rsid w:val="00DE256C"/>
    <w:rsid w:val="00DF0EBC"/>
    <w:rsid w:val="00DF408F"/>
    <w:rsid w:val="00E4770C"/>
    <w:rsid w:val="00E744B0"/>
    <w:rsid w:val="00E75427"/>
    <w:rsid w:val="00E801A3"/>
    <w:rsid w:val="00E90889"/>
    <w:rsid w:val="00EC1A2F"/>
    <w:rsid w:val="00F216C5"/>
    <w:rsid w:val="00F21EF0"/>
    <w:rsid w:val="00F47974"/>
    <w:rsid w:val="00F5130C"/>
    <w:rsid w:val="00F81FD4"/>
    <w:rsid w:val="00F83A6A"/>
    <w:rsid w:val="00F860F4"/>
    <w:rsid w:val="00F87A1C"/>
    <w:rsid w:val="00F9000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C1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xxx" TargetMode="External"/><Relationship Id="rId2" Type="http://schemas.openxmlformats.org/officeDocument/2006/relationships/hyperlink" Target="https://apastyle.apa.org/style-grammar-guidelines/citations" TargetMode="External"/><Relationship Id="rId1" Type="http://schemas.openxmlformats.org/officeDocument/2006/relationships/hyperlink" Target="https://libguides.nus.edu.sg/APA%20" TargetMode="External"/><Relationship Id="rId6" Type="http://schemas.openxmlformats.org/officeDocument/2006/relationships/hyperlink" Target="https://apastyle.apa.org/style-grammar-guidelines/references" TargetMode="External"/><Relationship Id="rId5" Type="http://schemas.openxmlformats.org/officeDocument/2006/relationships/hyperlink" Target="https://libguides.nus.edu.sg/APA" TargetMode="External"/><Relationship Id="rId4" Type="http://schemas.openxmlformats.org/officeDocument/2006/relationships/image" Target="media/image4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FDAE6-D1D1-4CF6-B293-D8AEA2E24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2T04:28:00Z</dcterms:created>
  <dcterms:modified xsi:type="dcterms:W3CDTF">2024-02-21T04:03:00Z</dcterms:modified>
</cp:coreProperties>
</file>